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3B42" w:rsidRDefault="00BB3B42" w:rsidP="00BB3B42">
      <w:r>
        <w:t>2 Team Agreement</w:t>
      </w:r>
    </w:p>
    <w:p w:rsidR="00BB3B42" w:rsidRDefault="00BB3B42" w:rsidP="00BB3B42">
      <w:r>
        <w:t>All team members must have participated in the formulation of this Team Agreement and are</w:t>
      </w:r>
    </w:p>
    <w:p w:rsidR="00BB3B42" w:rsidRDefault="00BB3B42" w:rsidP="00BB3B42">
      <w:r>
        <w:t>committed to abide by it.</w:t>
      </w:r>
    </w:p>
    <w:p w:rsidR="00BB3B42" w:rsidRDefault="00BB3B42" w:rsidP="00BB3B42">
      <w:r>
        <w:t>2.1 Team Principles and Processes</w:t>
      </w:r>
    </w:p>
    <w:p w:rsidR="00BB3B42" w:rsidRDefault="00BB3B42" w:rsidP="00BB3B42">
      <w:r>
        <w:t>Contribution Principle</w:t>
      </w:r>
    </w:p>
    <w:p w:rsidR="00BB3B42" w:rsidRDefault="00BB3B42" w:rsidP="00BB3B42">
      <w:r>
        <w:t>● Principle: Ensure all team members actively contribute to team discussions</w:t>
      </w:r>
    </w:p>
    <w:p w:rsidR="00BB3B42" w:rsidRDefault="00BB3B42" w:rsidP="00BB3B42">
      <w:r>
        <w:t>● Rationale: Active engagement will allow for extensive collaboration and corroboration of</w:t>
      </w:r>
    </w:p>
    <w:p w:rsidR="00BB3B42" w:rsidRDefault="00BB3B42" w:rsidP="00BB3B42">
      <w:r>
        <w:t>ideas</w:t>
      </w:r>
    </w:p>
    <w:p w:rsidR="00BB3B42" w:rsidRDefault="00BB3B42" w:rsidP="00BB3B42">
      <w:r>
        <w:t>● Operational Processes:</w:t>
      </w:r>
    </w:p>
    <w:p w:rsidR="00BB3B42" w:rsidRDefault="00BB3B42" w:rsidP="00BB3B42">
      <w:r>
        <w:t>o Ensure everyone gets to speak</w:t>
      </w:r>
    </w:p>
    <w:p w:rsidR="00BB3B42" w:rsidRDefault="00BB3B42" w:rsidP="00BB3B42">
      <w:r>
        <w:t>o Don’t reject ideas without hearing the explanations</w:t>
      </w:r>
    </w:p>
    <w:p w:rsidR="00BB3B42" w:rsidRDefault="00BB3B42" w:rsidP="00BB3B42">
      <w:r>
        <w:t>o Be supportive whilst also providing productive criticism</w:t>
      </w:r>
    </w:p>
    <w:p w:rsidR="00BB3B42" w:rsidRDefault="00BB3B42" w:rsidP="00BB3B42">
      <w:r>
        <w:t>Collaboration Principle</w:t>
      </w:r>
    </w:p>
    <w:p w:rsidR="00BB3B42" w:rsidRDefault="00BB3B42" w:rsidP="00BB3B42">
      <w:r>
        <w:t>● Principle: Share knowledge and actively collaborate with other team members</w:t>
      </w:r>
    </w:p>
    <w:p w:rsidR="00BB3B42" w:rsidRDefault="00BB3B42" w:rsidP="00BB3B42">
      <w:r>
        <w:t>● Rationale: Presenting and utilising each team member’s skills will enhance the project’s</w:t>
      </w:r>
    </w:p>
    <w:p w:rsidR="00BB3B42" w:rsidRDefault="00BB3B42" w:rsidP="00BB3B42">
      <w:r>
        <w:t>final result</w:t>
      </w:r>
    </w:p>
    <w:p w:rsidR="00BB3B42" w:rsidRDefault="00BB3B42" w:rsidP="00BB3B42">
      <w:r>
        <w:t>● Operational Processes:</w:t>
      </w:r>
    </w:p>
    <w:p w:rsidR="00BB3B42" w:rsidRDefault="00BB3B42" w:rsidP="00BB3B42">
      <w:r>
        <w:t>o Apply everyone’s strength and weaknesses appropriately to roles in the project</w:t>
      </w:r>
    </w:p>
    <w:p w:rsidR="00BB3B42" w:rsidRDefault="00BB3B42" w:rsidP="00BB3B42">
      <w:r>
        <w:t>o Don’t assign all the work to a single or select number of team members ­ share</w:t>
      </w:r>
    </w:p>
    <w:p w:rsidR="00BB3B42" w:rsidRDefault="00BB3B42" w:rsidP="00BB3B42">
      <w:r>
        <w:t>around roles to best utilise strengths within the group</w:t>
      </w:r>
    </w:p>
    <w:p w:rsidR="00BB3B42" w:rsidRDefault="00BB3B42" w:rsidP="00BB3B42">
      <w:r>
        <w:t>Fair Distribution Principle</w:t>
      </w:r>
    </w:p>
    <w:p w:rsidR="00BB3B42" w:rsidRDefault="00BB3B42" w:rsidP="00BB3B42">
      <w:r>
        <w:t>● Principle: Allocate tasks fairly</w:t>
      </w:r>
    </w:p>
    <w:p w:rsidR="00BB3B42" w:rsidRDefault="00BB3B42" w:rsidP="00BB3B42">
      <w:r>
        <w:t>● Rationale: Maintaining the equilibrium of the group is important in sustaining an</w:t>
      </w:r>
    </w:p>
    <w:p w:rsidR="00BB3B42" w:rsidRDefault="00BB3B42" w:rsidP="00BB3B42">
      <w:r>
        <w:t>effective and collaborative environment</w:t>
      </w:r>
    </w:p>
    <w:p w:rsidR="00BB3B42" w:rsidRDefault="00BB3B42" w:rsidP="00BB3B42">
      <w:r>
        <w:t>● Operational Processes:</w:t>
      </w:r>
    </w:p>
    <w:p w:rsidR="00BB3B42" w:rsidRDefault="00BB3B42" w:rsidP="00BB3B42">
      <w:r>
        <w:t>o Delegate often ­ make sure all roles are defined and each member is aware of</w:t>
      </w:r>
    </w:p>
    <w:p w:rsidR="00BB3B42" w:rsidRDefault="00BB3B42" w:rsidP="00BB3B42">
      <w:r>
        <w:t>their duties</w:t>
      </w:r>
    </w:p>
    <w:p w:rsidR="00BB3B42" w:rsidRDefault="00BB3B42" w:rsidP="00BB3B42">
      <w:r>
        <w:t>o Communicate with each member of the group to ensure that each individual is</w:t>
      </w:r>
    </w:p>
    <w:p w:rsidR="00BB3B42" w:rsidRDefault="00BB3B42" w:rsidP="00BB3B42">
      <w:r>
        <w:t>coping with their workload</w:t>
      </w:r>
    </w:p>
    <w:p w:rsidR="00BB3B42" w:rsidRDefault="00BB3B42" w:rsidP="00BB3B42">
      <w:r>
        <w:t>o If one cannot cope ask for help</w:t>
      </w:r>
    </w:p>
    <w:p w:rsidR="00BB3B42" w:rsidRDefault="00BB3B42" w:rsidP="00BB3B42">
      <w:r>
        <w:t>Submission Standard Principle</w:t>
      </w:r>
    </w:p>
    <w:p w:rsidR="00BB3B42" w:rsidRDefault="00BB3B42" w:rsidP="00BB3B42">
      <w:r>
        <w:lastRenderedPageBreak/>
        <w:t>● Principle: All work must be completed to an agreed standard</w:t>
      </w:r>
    </w:p>
    <w:p w:rsidR="00BB3B42" w:rsidRDefault="00BB3B42" w:rsidP="00BB3B42">
      <w:r>
        <w:t>● Rationale: Setting and maintaining high standards is the key to success for the project.</w:t>
      </w:r>
    </w:p>
    <w:p w:rsidR="00BB3B42" w:rsidRDefault="00BB3B42" w:rsidP="00BB3B42">
      <w:r>
        <w:t>● Operational Processes:</w:t>
      </w:r>
    </w:p>
    <w:p w:rsidR="00BB3B42" w:rsidRDefault="00BB3B42" w:rsidP="00BB3B42">
      <w:r>
        <w:t>o All tasks that are delegated are to be looked over by all members of the group to</w:t>
      </w:r>
    </w:p>
    <w:p w:rsidR="00BB3B42" w:rsidRDefault="00BB3B42" w:rsidP="00BB3B42">
      <w:r>
        <w:t>ensure a standard is set and agreed on.</w:t>
      </w:r>
    </w:p>
    <w:p w:rsidR="00BB3B42" w:rsidRDefault="00BB3B42" w:rsidP="00BB3B42">
      <w:r>
        <w:t>4</w:t>
      </w:r>
    </w:p>
    <w:p w:rsidR="00BB3B42" w:rsidRDefault="00BB3B42" w:rsidP="00BB3B42">
      <w:r>
        <w:t>Team Agreement and Guide</w:t>
      </w:r>
    </w:p>
    <w:p w:rsidR="00BB3B42" w:rsidRDefault="00BB3B42" w:rsidP="00BB3B42">
      <w:r>
        <w:t>Late Submissions Principle</w:t>
      </w:r>
    </w:p>
    <w:p w:rsidR="00BB3B42" w:rsidRDefault="00BB3B42" w:rsidP="00BB3B42">
      <w:r>
        <w:t>● Principle: Late or substandard contributions will have consequences</w:t>
      </w:r>
    </w:p>
    <w:p w:rsidR="00BB3B42" w:rsidRDefault="00BB3B42" w:rsidP="00BB3B42">
      <w:r>
        <w:t>● Rationale: Contributions must be delivered in a consistent, satisfactory and timely</w:t>
      </w:r>
    </w:p>
    <w:p w:rsidR="00BB3B42" w:rsidRDefault="00BB3B42" w:rsidP="00BB3B42">
      <w:r>
        <w:t>manner to maintain high standards. Consequences are applied to maintain an ethical</w:t>
      </w:r>
    </w:p>
    <w:p w:rsidR="00BB3B42" w:rsidRDefault="00BB3B42" w:rsidP="00BB3B42">
      <w:r>
        <w:t>work environment.</w:t>
      </w:r>
    </w:p>
    <w:p w:rsidR="00BB3B42" w:rsidRDefault="00BB3B42" w:rsidP="00BB3B42">
      <w:r>
        <w:t>● Operational Processes:</w:t>
      </w:r>
    </w:p>
    <w:p w:rsidR="00BB3B42" w:rsidRDefault="00BB3B42" w:rsidP="00BB3B42">
      <w:r>
        <w:t>o Time management ­ Members are to complete each delegated task in the given</w:t>
      </w:r>
    </w:p>
    <w:p w:rsidR="00BB3B42" w:rsidRDefault="00BB3B42" w:rsidP="00BB3B42">
      <w:r>
        <w:t>time frames.</w:t>
      </w:r>
    </w:p>
    <w:p w:rsidR="00BB3B42" w:rsidRDefault="00BB3B42" w:rsidP="00BB3B42">
      <w:r>
        <w:t>o Consequences are to be dealt using the conflict management.</w:t>
      </w:r>
    </w:p>
    <w:p w:rsidR="00BB3B42" w:rsidRDefault="00BB3B42" w:rsidP="00BB3B42">
      <w:r>
        <w:t>Dispute Resolution Principle</w:t>
      </w:r>
    </w:p>
    <w:p w:rsidR="00BB3B42" w:rsidRDefault="00BB3B42" w:rsidP="00BB3B42">
      <w:r>
        <w:t>● Principle: Resolve internal disputes (personal or professional) fairly and openly</w:t>
      </w:r>
    </w:p>
    <w:p w:rsidR="00BB3B42" w:rsidRDefault="00BB3B42" w:rsidP="00BB3B42">
      <w:r>
        <w:t>● Rationale: A fair and open dispute resolution process is important for the effective</w:t>
      </w:r>
    </w:p>
    <w:p w:rsidR="00BB3B42" w:rsidRDefault="00BB3B42" w:rsidP="00BB3B42">
      <w:r>
        <w:t>operation within the project.</w:t>
      </w:r>
    </w:p>
    <w:p w:rsidR="00BB3B42" w:rsidRDefault="00BB3B42" w:rsidP="00BB3B42">
      <w:r>
        <w:t>● Operational Processes:</w:t>
      </w:r>
    </w:p>
    <w:p w:rsidR="00BB3B42" w:rsidRDefault="00BB3B42" w:rsidP="00BB3B42">
      <w:r>
        <w:t>o Identify the internal dispute amongst the group.</w:t>
      </w:r>
    </w:p>
    <w:p w:rsidR="00BB3B42" w:rsidRDefault="00BB3B42" w:rsidP="00BB3B42">
      <w:r>
        <w:t>o Negotiate a resolution internally.</w:t>
      </w:r>
    </w:p>
    <w:p w:rsidR="00BB3B42" w:rsidRDefault="00BB3B42" w:rsidP="00BB3B42">
      <w:r>
        <w:t>Higher Authority Principle</w:t>
      </w:r>
    </w:p>
    <w:p w:rsidR="00BB3B42" w:rsidRDefault="00BB3B42" w:rsidP="00BB3B42">
      <w:r>
        <w:t>● Principle: Find a party that can resolve escalated issues that the team cannot resolve.</w:t>
      </w:r>
    </w:p>
    <w:p w:rsidR="00BB3B42" w:rsidRDefault="00BB3B42" w:rsidP="00BB3B42">
      <w:r>
        <w:t>● Rationale: Some issues may escalate to an extent where the team cannot resolve them.</w:t>
      </w:r>
    </w:p>
    <w:p w:rsidR="00BB3B42" w:rsidRDefault="00BB3B42" w:rsidP="00BB3B42">
      <w:r>
        <w:t>We must find a new way to resolve the issue in order to keep a healthy work</w:t>
      </w:r>
    </w:p>
    <w:p w:rsidR="00BB3B42" w:rsidRDefault="00BB3B42" w:rsidP="00BB3B42">
      <w:r>
        <w:t>environment.</w:t>
      </w:r>
    </w:p>
    <w:p w:rsidR="00BB3B42" w:rsidRDefault="00BB3B42" w:rsidP="00BB3B42">
      <w:r>
        <w:t>● Operational Processes:</w:t>
      </w:r>
    </w:p>
    <w:p w:rsidR="00BB3B42" w:rsidRDefault="00BB3B42" w:rsidP="00BB3B42">
      <w:r>
        <w:t>o Find a mediator by contacting the appropriate people ­ tutor, lecturer, course</w:t>
      </w:r>
    </w:p>
    <w:p w:rsidR="00BB3B42" w:rsidRDefault="00BB3B42" w:rsidP="00BB3B42">
      <w:r>
        <w:t>coordinator.</w:t>
      </w:r>
    </w:p>
    <w:p w:rsidR="00BB3B42" w:rsidRDefault="00BB3B42" w:rsidP="00BB3B42">
      <w:r>
        <w:lastRenderedPageBreak/>
        <w:t>Our team believes that following these team principles will keep us working fairly and</w:t>
      </w:r>
    </w:p>
    <w:p w:rsidR="00BB3B42" w:rsidRDefault="00BB3B42" w:rsidP="00BB3B42">
      <w:r>
        <w:t>efficiently and will maintain a healthy and respectful team environment. To ensure we can</w:t>
      </w:r>
    </w:p>
    <w:p w:rsidR="00BB3B42" w:rsidRDefault="00BB3B42" w:rsidP="00BB3B42">
      <w:r>
        <w:t>uphold and work to these principles, we have taken the following measures:</w:t>
      </w:r>
    </w:p>
    <w:p w:rsidR="00BB3B42" w:rsidRDefault="00BB3B42" w:rsidP="00BB3B42">
      <w:r>
        <w:t>● We ensure consistent contact via social media and email.</w:t>
      </w:r>
    </w:p>
    <w:p w:rsidR="00BB3B42" w:rsidRDefault="00BB3B42" w:rsidP="00BB3B42">
      <w:r>
        <w:t>● Our team is balanced (IS and CS).</w:t>
      </w:r>
    </w:p>
    <w:p w:rsidR="00BB3B42" w:rsidRDefault="00BB3B42" w:rsidP="00BB3B42">
      <w:r>
        <w:t>● We plan to organise regular meetings to discuss our work.</w:t>
      </w:r>
    </w:p>
    <w:p w:rsidR="00BB3B42" w:rsidRDefault="00BB3B42" w:rsidP="00BB3B42">
      <w:r>
        <w:t>● Team leader will retain authority for team discussions and must make the final decision</w:t>
      </w:r>
    </w:p>
    <w:p w:rsidR="00BB3B42" w:rsidRDefault="00BB3B42" w:rsidP="00BB3B42">
      <w:r>
        <w:t>regarding issues such as arranging team meetings outside of tutorial and managing</w:t>
      </w:r>
    </w:p>
    <w:p w:rsidR="00BB3B42" w:rsidRDefault="00BB3B42" w:rsidP="00BB3B42">
      <w:r>
        <w:t>workload allocation.</w:t>
      </w:r>
    </w:p>
    <w:p w:rsidR="0010426E" w:rsidRDefault="00BB3B42" w:rsidP="00BB3B42">
      <w:r>
        <w:t>● If a team member refuses to participate a higher authority may become involved.</w:t>
      </w:r>
      <w:bookmarkStart w:id="0" w:name="_GoBack"/>
      <w:bookmarkEnd w:id="0"/>
    </w:p>
    <w:sectPr w:rsidR="001042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wNDS1NDK1MLAwtLRQ0lEKTi0uzszPAykwrAUA5ruw7iwAAAA="/>
  </w:docVars>
  <w:rsids>
    <w:rsidRoot w:val="00BB3B42"/>
    <w:rsid w:val="00BB3B42"/>
    <w:rsid w:val="00D40D49"/>
    <w:rsid w:val="00E45980"/>
    <w:rsid w:val="00F22CE4"/>
    <w:rsid w:val="00F92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D5D19CA-D2FC-43DD-A4EB-34D56A78F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Mehta</dc:creator>
  <cp:keywords/>
  <dc:description/>
  <cp:lastModifiedBy>Akash Mehta</cp:lastModifiedBy>
  <cp:revision>1</cp:revision>
  <dcterms:created xsi:type="dcterms:W3CDTF">2016-10-28T01:26:00Z</dcterms:created>
  <dcterms:modified xsi:type="dcterms:W3CDTF">2016-10-28T01:27:00Z</dcterms:modified>
</cp:coreProperties>
</file>